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663AE33F"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w:t>
      </w:r>
      <w:r w:rsidR="00B942FF">
        <w:rPr>
          <w:b/>
          <w:noProof/>
          <w:sz w:val="24"/>
        </w:rPr>
        <w:t>-Adhoc</w:t>
      </w:r>
      <w:r w:rsidRPr="00F25496">
        <w:rPr>
          <w:b/>
          <w:i/>
          <w:noProof/>
          <w:sz w:val="24"/>
        </w:rPr>
        <w:t xml:space="preserve"> </w:t>
      </w:r>
      <w:r w:rsidRPr="00F25496">
        <w:rPr>
          <w:b/>
          <w:i/>
          <w:noProof/>
          <w:sz w:val="28"/>
        </w:rPr>
        <w:tab/>
      </w:r>
      <w:ins w:id="0" w:author="Nokia2" w:date="2022-10-13T12:17:00Z">
        <w:r w:rsidR="00696046">
          <w:rPr>
            <w:b/>
            <w:i/>
            <w:noProof/>
            <w:sz w:val="28"/>
          </w:rPr>
          <w:t>draft_</w:t>
        </w:r>
      </w:ins>
      <w:r w:rsidR="00B942FF" w:rsidRPr="00F75054">
        <w:rPr>
          <w:b/>
          <w:i/>
          <w:noProof/>
          <w:sz w:val="28"/>
        </w:rPr>
        <w:t>S3-22</w:t>
      </w:r>
      <w:r w:rsidR="00F75054" w:rsidRPr="00F75054">
        <w:rPr>
          <w:b/>
          <w:i/>
          <w:noProof/>
          <w:sz w:val="28"/>
        </w:rPr>
        <w:t>2812</w:t>
      </w:r>
      <w:ins w:id="1" w:author="Nokia2" w:date="2022-10-13T12:17:00Z">
        <w:r w:rsidR="00696046">
          <w:rPr>
            <w:b/>
            <w:i/>
            <w:noProof/>
            <w:sz w:val="28"/>
          </w:rPr>
          <w:t>-r</w:t>
        </w:r>
        <w:del w:id="2" w:author="Nokia3" w:date="2022-10-13T17:01:00Z">
          <w:r w:rsidR="00696046" w:rsidDel="00872EB0">
            <w:rPr>
              <w:b/>
              <w:i/>
              <w:noProof/>
              <w:sz w:val="28"/>
            </w:rPr>
            <w:delText>1</w:delText>
          </w:r>
        </w:del>
      </w:ins>
      <w:ins w:id="3" w:author="Nokia3" w:date="2022-10-13T17:01:00Z">
        <w:r w:rsidR="00872EB0">
          <w:rPr>
            <w:b/>
            <w:i/>
            <w:noProof/>
            <w:sz w:val="28"/>
          </w:rPr>
          <w:t>2</w:t>
        </w:r>
      </w:ins>
    </w:p>
    <w:p w14:paraId="438B6862" w14:textId="6BCD82CE" w:rsidR="00EE33A2" w:rsidRPr="00B942FF" w:rsidRDefault="008C027C" w:rsidP="008C027C">
      <w:pPr>
        <w:pStyle w:val="CRCoverPage"/>
        <w:outlineLvl w:val="0"/>
        <w:rPr>
          <w:b/>
          <w:bCs/>
          <w:noProof/>
          <w:sz w:val="16"/>
          <w:szCs w:val="16"/>
        </w:rPr>
      </w:pPr>
      <w:r w:rsidRPr="008C027C">
        <w:rPr>
          <w:b/>
          <w:bCs/>
          <w:sz w:val="24"/>
        </w:rPr>
        <w:t xml:space="preserve">e-meeting, </w:t>
      </w:r>
      <w:r w:rsidR="00B942FF">
        <w:rPr>
          <w:b/>
          <w:bCs/>
          <w:sz w:val="24"/>
        </w:rPr>
        <w:t>10-14 October</w:t>
      </w:r>
      <w:r w:rsidRPr="008C027C">
        <w:rPr>
          <w:b/>
          <w:bCs/>
          <w:sz w:val="24"/>
        </w:rPr>
        <w:t xml:space="preserve"> 2022</w:t>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sidRPr="00B942FF">
        <w:rPr>
          <w:b/>
          <w:bCs/>
          <w:sz w:val="16"/>
          <w:szCs w:val="16"/>
        </w:rPr>
        <w:t xml:space="preserve">revision of </w:t>
      </w:r>
      <w:r w:rsidR="00B942FF" w:rsidRPr="00B942FF">
        <w:rPr>
          <w:b/>
          <w:i/>
          <w:noProof/>
          <w:sz w:val="16"/>
          <w:szCs w:val="16"/>
        </w:rPr>
        <w:t>draft_S3-221865-r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5F8CF5D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473C38">
        <w:rPr>
          <w:rFonts w:ascii="Arial" w:hAnsi="Arial"/>
          <w:b/>
          <w:lang w:val="en-US"/>
        </w:rPr>
        <w:t>Nokia, Nokia Shanghai Bell</w:t>
      </w:r>
    </w:p>
    <w:p w14:paraId="2C45EF1C" w14:textId="3B205B2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473C38">
        <w:rPr>
          <w:rFonts w:ascii="Arial" w:hAnsi="Arial" w:cs="Arial"/>
          <w:b/>
        </w:rPr>
        <w:t>KI7 conclusion on authorization mechanism determination in inter-PLMN</w:t>
      </w:r>
    </w:p>
    <w:p w14:paraId="11F2D92B" w14:textId="38AE57B8"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4860E09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473C38">
        <w:rPr>
          <w:rFonts w:ascii="Arial" w:hAnsi="Arial"/>
          <w:b/>
        </w:rPr>
        <w:t>5.24</w:t>
      </w:r>
    </w:p>
    <w:p w14:paraId="14F399C3" w14:textId="77777777" w:rsidR="00C022E3" w:rsidRDefault="00C022E3">
      <w:pPr>
        <w:pStyle w:val="Heading1"/>
      </w:pPr>
      <w:r>
        <w:t>1</w:t>
      </w:r>
      <w:r>
        <w:tab/>
        <w:t>Decision/action requested</w:t>
      </w:r>
    </w:p>
    <w:p w14:paraId="605E7ED7" w14:textId="360CC0F8" w:rsidR="00C022E3" w:rsidRDefault="00237059">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237059">
        <w:rPr>
          <w:b/>
          <w:i/>
        </w:rPr>
        <w:t>Conclusion proposal for KI#7</w:t>
      </w:r>
    </w:p>
    <w:p w14:paraId="2536CD79" w14:textId="77DEA648" w:rsidR="00C022E3" w:rsidRPr="00473C38" w:rsidRDefault="00C022E3" w:rsidP="00473C38">
      <w:pPr>
        <w:pStyle w:val="Heading1"/>
      </w:pPr>
      <w:r>
        <w:t>2</w:t>
      </w:r>
      <w:r>
        <w:tab/>
        <w:t>References</w:t>
      </w:r>
    </w:p>
    <w:p w14:paraId="427563CA" w14:textId="7C0F2618" w:rsidR="00C022E3" w:rsidRDefault="00C022E3" w:rsidP="00473C38">
      <w:pPr>
        <w:pStyle w:val="Reference"/>
        <w:tabs>
          <w:tab w:val="left" w:pos="1294"/>
        </w:tabs>
        <w:rPr>
          <w:color w:val="FF0000"/>
          <w:lang w:val="fr-FR"/>
        </w:rPr>
      </w:pPr>
      <w:r>
        <w:rPr>
          <w:color w:val="FF0000"/>
          <w:lang w:val="fr-FR"/>
        </w:rPr>
        <w:t>[</w:t>
      </w:r>
      <w:r w:rsidR="00473C38">
        <w:rPr>
          <w:color w:val="FF0000"/>
          <w:lang w:val="fr-FR"/>
        </w:rPr>
        <w:t>1</w:t>
      </w:r>
      <w:r>
        <w:rPr>
          <w:color w:val="FF0000"/>
          <w:lang w:val="fr-FR"/>
        </w:rPr>
        <w:t>]</w:t>
      </w:r>
      <w:r>
        <w:rPr>
          <w:color w:val="FF0000"/>
          <w:lang w:val="fr-FR"/>
        </w:rPr>
        <w:tab/>
      </w:r>
      <w:r w:rsidR="00237059">
        <w:rPr>
          <w:color w:val="FF0000"/>
          <w:lang w:val="fr-FR"/>
        </w:rPr>
        <w:t>3</w:t>
      </w:r>
      <w:r w:rsidR="00473C38">
        <w:rPr>
          <w:color w:val="FF0000"/>
          <w:lang w:val="fr-FR"/>
        </w:rPr>
        <w:t>GPP TR 33.875</w:t>
      </w:r>
    </w:p>
    <w:p w14:paraId="2C820524" w14:textId="77777777" w:rsidR="00C022E3" w:rsidRDefault="00C022E3">
      <w:pPr>
        <w:pStyle w:val="Heading1"/>
      </w:pPr>
      <w:r>
        <w:t>3</w:t>
      </w:r>
      <w:r>
        <w:tab/>
        <w:t>Rationale</w:t>
      </w:r>
    </w:p>
    <w:p w14:paraId="465AFD2F" w14:textId="77777777" w:rsidR="00237059" w:rsidRPr="00F8234E" w:rsidRDefault="00C022E3" w:rsidP="00237059">
      <w:pPr>
        <w:rPr>
          <w:i/>
        </w:rPr>
      </w:pPr>
      <w:r>
        <w:rPr>
          <w:i/>
        </w:rPr>
        <w:br/>
      </w:r>
      <w:r w:rsidR="00237059">
        <w:rPr>
          <w:i/>
        </w:rPr>
        <w:t>Conclusion proposal for KI#7</w:t>
      </w:r>
    </w:p>
    <w:p w14:paraId="4D30C58E" w14:textId="2BAFCDD7" w:rsidR="00C022E3" w:rsidRDefault="00C022E3" w:rsidP="00473C38">
      <w:pPr>
        <w:rPr>
          <w:i/>
        </w:rPr>
      </w:pPr>
    </w:p>
    <w:p w14:paraId="6317C47B" w14:textId="179E476A" w:rsidR="00C022E3" w:rsidRDefault="00C022E3">
      <w:pPr>
        <w:pStyle w:val="Heading1"/>
      </w:pPr>
      <w:r>
        <w:t>4</w:t>
      </w:r>
      <w:r>
        <w:tab/>
        <w:t xml:space="preserve">Detailed </w:t>
      </w:r>
      <w:proofErr w:type="gramStart"/>
      <w:r>
        <w:t>proposal</w:t>
      </w:r>
      <w:proofErr w:type="gramEnd"/>
    </w:p>
    <w:p w14:paraId="2E266BD9" w14:textId="13044278" w:rsidR="00473C38" w:rsidRDefault="00473C38" w:rsidP="00473C38"/>
    <w:p w14:paraId="22D7ED0C" w14:textId="77777777" w:rsidR="00F8234E" w:rsidRDefault="00F8234E" w:rsidP="00965182">
      <w:pPr>
        <w:rPr>
          <w:sz w:val="40"/>
          <w:szCs w:val="40"/>
        </w:rPr>
      </w:pPr>
    </w:p>
    <w:p w14:paraId="33C51230" w14:textId="77777777" w:rsidR="00F8234E" w:rsidRDefault="00F8234E" w:rsidP="00965182">
      <w:pPr>
        <w:rPr>
          <w:sz w:val="40"/>
          <w:szCs w:val="40"/>
        </w:rPr>
      </w:pPr>
    </w:p>
    <w:p w14:paraId="4FDCCE88" w14:textId="50ADB9FD" w:rsidR="00965182" w:rsidRDefault="00F8234E" w:rsidP="00965182">
      <w:r>
        <w:rPr>
          <w:sz w:val="40"/>
          <w:szCs w:val="40"/>
        </w:rPr>
        <w:t>START OF CHANGE</w:t>
      </w:r>
      <w:commentRangeStart w:id="4"/>
      <w:commentRangeEnd w:id="4"/>
      <w:r w:rsidR="00F75054">
        <w:rPr>
          <w:rStyle w:val="CommentReference"/>
        </w:rPr>
        <w:commentReference w:id="4"/>
      </w:r>
    </w:p>
    <w:p w14:paraId="64EC124B" w14:textId="59BA993C" w:rsidR="00965182" w:rsidRDefault="00696046" w:rsidP="00965182">
      <w:ins w:id="5" w:author="Nokia3" w:date="2022-10-13T12:25:00Z">
        <w:r w:rsidRPr="00696046">
          <w:rPr>
            <w:highlight w:val="yellow"/>
            <w:rPrChange w:id="6" w:author="Nokia3" w:date="2022-10-13T12:26:00Z">
              <w:rPr/>
            </w:rPrChange>
          </w:rPr>
          <w:t>&gt;&gt;&gt; REMOVE CHANGES OVER CHANGES IN FINAL VERSION</w:t>
        </w:r>
      </w:ins>
    </w:p>
    <w:p w14:paraId="4F86ADBF" w14:textId="77777777" w:rsidR="00965182" w:rsidRDefault="00965182" w:rsidP="00965182">
      <w:pPr>
        <w:pStyle w:val="Heading2"/>
      </w:pPr>
      <w:r>
        <w:t>7.7</w:t>
      </w:r>
      <w:r>
        <w:tab/>
        <w:t>KI#7: A</w:t>
      </w:r>
      <w:r w:rsidRPr="00463E93">
        <w:t xml:space="preserve">uthorization mechanism </w:t>
      </w:r>
      <w:r>
        <w:t xml:space="preserve">determination </w:t>
      </w:r>
    </w:p>
    <w:p w14:paraId="7CC464CE" w14:textId="77777777" w:rsidR="00965182" w:rsidRDefault="00965182" w:rsidP="00965182">
      <w:pPr>
        <w:pStyle w:val="Heading3"/>
      </w:pPr>
      <w:r>
        <w:t>7.7.1</w:t>
      </w:r>
      <w:r>
        <w:tab/>
        <w:t xml:space="preserve">Analysis </w:t>
      </w:r>
    </w:p>
    <w:p w14:paraId="02078BF9" w14:textId="76918D6B" w:rsidR="00965182" w:rsidDel="00965182" w:rsidRDefault="00965182" w:rsidP="00965182">
      <w:pPr>
        <w:rPr>
          <w:del w:id="7" w:author="NOKIA" w:date="2022-08-15T09:38:00Z"/>
        </w:rPr>
      </w:pPr>
      <w:del w:id="8" w:author="NOKIA" w:date="2022-08-15T09:38:00Z">
        <w:r w:rsidDel="00965182">
          <w:delText>TBD</w:delText>
        </w:r>
      </w:del>
    </w:p>
    <w:p w14:paraId="155C2CAC" w14:textId="5B8C6B20" w:rsidR="00965182" w:rsidRDefault="002F257D" w:rsidP="00965182">
      <w:pPr>
        <w:rPr>
          <w:ins w:id="9" w:author="NOKIA" w:date="2022-08-15T09:31:00Z"/>
        </w:rPr>
      </w:pPr>
      <w:moveToRangeStart w:id="10" w:author="Nokia3" w:date="2022-10-13T17:01:00Z" w:name="move116572867"/>
      <w:moveTo w:id="11" w:author="Nokia3" w:date="2022-10-13T17:01:00Z">
        <w:r>
          <w:t>The potential requirement stated in the key issue is not in line with TS 33.501 mandating the support of OAuth2.0 since Rel-15 and the GSMA recommendation (NG.113) that roaming partners support the same authorization method.</w:t>
        </w:r>
      </w:moveTo>
      <w:moveToRangeEnd w:id="10"/>
      <w:ins w:id="12" w:author="Nokia3" w:date="2022-10-13T17:01:00Z">
        <w:r>
          <w:t xml:space="preserve"> </w:t>
        </w:r>
      </w:ins>
      <w:proofErr w:type="gramStart"/>
      <w:ins w:id="13" w:author="NOKIA" w:date="2022-08-15T09:31:00Z">
        <w:r w:rsidR="00965182">
          <w:t>The</w:t>
        </w:r>
        <w:proofErr w:type="gramEnd"/>
        <w:r w:rsidR="00965182">
          <w:t xml:space="preserve"> assumptions for this key issue are neglecting parts of the current standard. Nevertheless</w:t>
        </w:r>
      </w:ins>
      <w:ins w:id="14" w:author="Nokia1" w:date="2022-09-30T10:08:00Z">
        <w:r w:rsidR="00237059">
          <w:t>,</w:t>
        </w:r>
      </w:ins>
      <w:ins w:id="15" w:author="NOKIA" w:date="2022-08-15T09:31:00Z">
        <w:r w:rsidR="00965182">
          <w:t xml:space="preserve"> the key issue has been introduced to reflect business needs by operators.</w:t>
        </w:r>
      </w:ins>
      <w:ins w:id="16" w:author="Nokia3" w:date="2022-10-13T17:00:00Z">
        <w:r>
          <w:t xml:space="preserve"> </w:t>
        </w:r>
      </w:ins>
    </w:p>
    <w:p w14:paraId="0C2A8373" w14:textId="6EEF053E" w:rsidR="00965182" w:rsidRDefault="00965182" w:rsidP="00965182">
      <w:pPr>
        <w:rPr>
          <w:ins w:id="17" w:author="NOKIA" w:date="2022-08-15T09:31:00Z"/>
        </w:rPr>
      </w:pPr>
      <w:ins w:id="18" w:author="NOKIA" w:date="2022-08-15T09:31:00Z">
        <w:r>
          <w:t>2 solution</w:t>
        </w:r>
      </w:ins>
      <w:ins w:id="19" w:author="NOKIA" w:date="2022-09-29T11:53:00Z">
        <w:r w:rsidR="00B942FF">
          <w:t>s</w:t>
        </w:r>
      </w:ins>
      <w:ins w:id="20" w:author="NOKIA" w:date="2022-08-15T09:31:00Z">
        <w:r>
          <w:t xml:space="preserve"> (#</w:t>
        </w:r>
      </w:ins>
      <w:ins w:id="21" w:author="NOKIA" w:date="2022-09-29T11:54:00Z">
        <w:r w:rsidR="00B942FF">
          <w:t>9</w:t>
        </w:r>
      </w:ins>
      <w:ins w:id="22" w:author="NOKIA" w:date="2022-08-15T09:31:00Z">
        <w:r>
          <w:t xml:space="preserve"> and #</w:t>
        </w:r>
      </w:ins>
      <w:ins w:id="23" w:author="NOKIA" w:date="2022-09-29T11:54:00Z">
        <w:r w:rsidR="00B942FF">
          <w:t>17</w:t>
        </w:r>
      </w:ins>
      <w:ins w:id="24" w:author="NOKIA" w:date="2022-08-15T09:31:00Z">
        <w:r>
          <w:t xml:space="preserve">) are presented. </w:t>
        </w:r>
      </w:ins>
    </w:p>
    <w:p w14:paraId="560198C2" w14:textId="634F6144" w:rsidR="00965182" w:rsidRDefault="00965182" w:rsidP="00965182">
      <w:pPr>
        <w:rPr>
          <w:ins w:id="25" w:author="NOKIA" w:date="2022-08-15T09:31:00Z"/>
        </w:rPr>
      </w:pPr>
      <w:ins w:id="26" w:author="NOKIA" w:date="2022-08-15T09:31:00Z">
        <w:r>
          <w:t>For inter-PLMN communication (solution #</w:t>
        </w:r>
      </w:ins>
      <w:ins w:id="27" w:author="NOKIA" w:date="2022-09-29T11:54:00Z">
        <w:r w:rsidR="00B942FF">
          <w:t>9</w:t>
        </w:r>
      </w:ins>
      <w:ins w:id="28" w:author="NOKIA" w:date="2022-08-15T09:31:00Z">
        <w:r>
          <w:t xml:space="preserve">), the usage of static authorization by VPLMN seems to involve additional management effort on the HPLMN </w:t>
        </w:r>
        <w:proofErr w:type="spellStart"/>
        <w:r>
          <w:t>hNRF</w:t>
        </w:r>
        <w:proofErr w:type="spellEnd"/>
        <w:r>
          <w:t xml:space="preserve"> side for defining authorization policies per roaming partner. Also, if managed on PLMN level only, the granularity of policy could be not sufficient. It further involves the risk that a </w:t>
        </w:r>
        <w:proofErr w:type="spellStart"/>
        <w:r>
          <w:t>vNRF</w:t>
        </w:r>
        <w:proofErr w:type="spellEnd"/>
        <w:r>
          <w:t xml:space="preserve"> can dictate the </w:t>
        </w:r>
        <w:proofErr w:type="spellStart"/>
        <w:r>
          <w:t>hNRF</w:t>
        </w:r>
        <w:proofErr w:type="spellEnd"/>
        <w:r>
          <w:t xml:space="preserve"> its own conditions on which authorization method to use. This is however in contradiction with the </w:t>
        </w:r>
        <w:proofErr w:type="spellStart"/>
        <w:r>
          <w:t>hNRF</w:t>
        </w:r>
        <w:proofErr w:type="spellEnd"/>
        <w:r>
          <w:t xml:space="preserve"> being the one deciding on the authorization method for NF Service consumption as stated in solution #7. </w:t>
        </w:r>
      </w:ins>
    </w:p>
    <w:p w14:paraId="164E3D58" w14:textId="054E777B" w:rsidR="00965182" w:rsidRDefault="00965182" w:rsidP="00965182">
      <w:pPr>
        <w:rPr>
          <w:ins w:id="29" w:author="NOKIA" w:date="2022-08-15T09:31:00Z"/>
        </w:rPr>
      </w:pPr>
      <w:ins w:id="30" w:author="NOKIA" w:date="2022-08-15T09:31:00Z">
        <w:r>
          <w:lastRenderedPageBreak/>
          <w:t>Using existing stage 3 methods (solution #</w:t>
        </w:r>
      </w:ins>
      <w:ins w:id="31" w:author="NOKIA" w:date="2022-09-29T11:54:00Z">
        <w:r w:rsidR="00B942FF" w:rsidRPr="00B942FF">
          <w:rPr>
            <w:rPrChange w:id="32" w:author="NOKIA" w:date="2022-09-29T11:54:00Z">
              <w:rPr>
                <w:highlight w:val="yellow"/>
              </w:rPr>
            </w:rPrChange>
          </w:rPr>
          <w:t>17</w:t>
        </w:r>
      </w:ins>
      <w:ins w:id="33" w:author="NOKIA" w:date="2022-08-15T09:31:00Z">
        <w:r>
          <w:t xml:space="preserve">) allows </w:t>
        </w:r>
        <w:proofErr w:type="spellStart"/>
        <w:r>
          <w:t>hNRF</w:t>
        </w:r>
        <w:proofErr w:type="spellEnd"/>
        <w:r>
          <w:t xml:space="preserve"> to configure per PLMN which authorization method is used. However, also for this approach some management effort is needed. </w:t>
        </w:r>
      </w:ins>
      <w:ins w:id="34" w:author="Nokia3" w:date="2022-10-13T12:17:00Z">
        <w:r w:rsidR="00696046">
          <w:t xml:space="preserve">Also, </w:t>
        </w:r>
        <w:bookmarkStart w:id="35" w:name="_Hlk116555939"/>
        <w:r w:rsidR="00696046">
          <w:t xml:space="preserve">currently stage 3 methods </w:t>
        </w:r>
        <w:proofErr w:type="spellStart"/>
        <w:r w:rsidR="00696046">
          <w:t>emphazise</w:t>
        </w:r>
        <w:proofErr w:type="spellEnd"/>
        <w:r w:rsidR="00696046">
          <w:t xml:space="preserve"> on O</w:t>
        </w:r>
      </w:ins>
      <w:ins w:id="36" w:author="Nokia3" w:date="2022-10-13T12:18:00Z">
        <w:r w:rsidR="00696046">
          <w:t>Auth2.0. It could be beneficial to provide an explicit statement on static authorization.</w:t>
        </w:r>
      </w:ins>
      <w:bookmarkEnd w:id="35"/>
    </w:p>
    <w:p w14:paraId="52941DE7" w14:textId="3E300DB3" w:rsidR="00965182" w:rsidDel="003E6860" w:rsidRDefault="00965182" w:rsidP="00965182">
      <w:pPr>
        <w:rPr>
          <w:ins w:id="37" w:author="NOKIA" w:date="2022-08-15T09:31:00Z"/>
          <w:del w:id="38" w:author="Nokia1" w:date="2022-09-30T10:01:00Z"/>
        </w:rPr>
      </w:pPr>
      <w:ins w:id="39" w:author="NOKIA" w:date="2022-08-15T09:31:00Z">
        <w:del w:id="40" w:author="Nokia1" w:date="2022-09-30T10:01:00Z">
          <w:r w:rsidDel="003E6860">
            <w:delText xml:space="preserve">If there are intermediaries such as a roaming hub, further study is needed as well. </w:delText>
          </w:r>
        </w:del>
      </w:ins>
    </w:p>
    <w:p w14:paraId="174C04F5" w14:textId="516FBD3B" w:rsidR="00965182" w:rsidDel="003E6860" w:rsidRDefault="00965182" w:rsidP="00965182">
      <w:pPr>
        <w:rPr>
          <w:ins w:id="41" w:author="NOKIA" w:date="2022-08-15T09:31:00Z"/>
          <w:moveFrom w:id="42" w:author="Nokia1" w:date="2022-09-30T10:02:00Z"/>
        </w:rPr>
      </w:pPr>
      <w:moveFromRangeStart w:id="43" w:author="Nokia1" w:date="2022-09-30T10:02:00Z" w:name="move115424539"/>
      <w:moveFrom w:id="44" w:author="Nokia1" w:date="2022-09-30T10:02:00Z">
        <w:ins w:id="45" w:author="NOKIA" w:date="2022-08-15T09:31:00Z">
          <w:r w:rsidDel="003E6860">
            <w:t>Currently, roaming contracts between operators do not cover the authorization method for NF service consumption. But the key issue seems to suggest that triggering such discussion at GSMA level could be helpful.</w:t>
          </w:r>
          <w:r w:rsidRPr="00552DB8" w:rsidDel="003E6860">
            <w:t xml:space="preserve"> </w:t>
          </w:r>
        </w:ins>
      </w:moveFrom>
    </w:p>
    <w:moveFromRangeEnd w:id="43"/>
    <w:p w14:paraId="5A66DCE8" w14:textId="77777777" w:rsidR="00965182" w:rsidRDefault="00965182" w:rsidP="00965182">
      <w:pPr>
        <w:pStyle w:val="Heading3"/>
      </w:pPr>
      <w:r>
        <w:t>7.7.2</w:t>
      </w:r>
      <w:r>
        <w:tab/>
        <w:t xml:space="preserve">Conclusion </w:t>
      </w:r>
    </w:p>
    <w:p w14:paraId="6162D36E" w14:textId="000BDA7B" w:rsidR="00965182" w:rsidDel="00B942FF" w:rsidRDefault="00965182" w:rsidP="00965182">
      <w:pPr>
        <w:rPr>
          <w:del w:id="46" w:author="NOKIA" w:date="2022-09-29T11:55:00Z"/>
        </w:rPr>
      </w:pPr>
      <w:del w:id="47" w:author="NOKIA" w:date="2022-09-29T11:55:00Z">
        <w:r w:rsidDel="00B942FF">
          <w:delText>TBD</w:delText>
        </w:r>
      </w:del>
    </w:p>
    <w:p w14:paraId="0CFBA148" w14:textId="660CBD7C" w:rsidR="000E7036" w:rsidDel="002F257D" w:rsidRDefault="000E7036" w:rsidP="002F257D">
      <w:pPr>
        <w:rPr>
          <w:ins w:id="48" w:author="Nokia1" w:date="2022-09-30T09:57:00Z"/>
          <w:moveFrom w:id="49" w:author="Nokia3" w:date="2022-10-13T17:01:00Z"/>
        </w:rPr>
      </w:pPr>
      <w:moveFromRangeStart w:id="50" w:author="Nokia3" w:date="2022-10-13T17:01:00Z" w:name="move116572867"/>
      <w:moveFrom w:id="51" w:author="Nokia3" w:date="2022-10-13T17:01:00Z">
        <w:ins w:id="52" w:author="Nokia1" w:date="2022-09-30T09:57:00Z">
          <w:r w:rsidDel="002F257D">
            <w:t xml:space="preserve">The </w:t>
          </w:r>
        </w:ins>
        <w:ins w:id="53" w:author="Nokia1" w:date="2022-09-30T09:58:00Z">
          <w:r w:rsidDel="002F257D">
            <w:t xml:space="preserve">potential </w:t>
          </w:r>
        </w:ins>
        <w:ins w:id="54" w:author="Nokia1" w:date="2022-09-30T09:57:00Z">
          <w:r w:rsidDel="002F257D">
            <w:t>requir</w:t>
          </w:r>
        </w:ins>
        <w:ins w:id="55" w:author="Nokia1" w:date="2022-09-30T09:58:00Z">
          <w:r w:rsidDel="002F257D">
            <w:t xml:space="preserve">ement stated in the key issue is not in line with TS 33.501 mandating </w:t>
          </w:r>
        </w:ins>
        <w:ins w:id="56" w:author="Nokia1" w:date="2022-09-30T09:59:00Z">
          <w:r w:rsidDel="002F257D">
            <w:t xml:space="preserve">the support of </w:t>
          </w:r>
        </w:ins>
        <w:ins w:id="57" w:author="Nokia1" w:date="2022-09-30T09:58:00Z">
          <w:r w:rsidDel="002F257D">
            <w:t xml:space="preserve">OAuth2.0 </w:t>
          </w:r>
        </w:ins>
        <w:ins w:id="58" w:author="NOKIA" w:date="2022-10-12T14:38:00Z">
          <w:r w:rsidR="00B71A72" w:rsidDel="002F257D">
            <w:t xml:space="preserve">since Rel-15 </w:t>
          </w:r>
        </w:ins>
        <w:ins w:id="59" w:author="Nokia1" w:date="2022-09-30T09:58:00Z">
          <w:r w:rsidDel="002F257D">
            <w:t>and the GSMA recommendation</w:t>
          </w:r>
        </w:ins>
        <w:ins w:id="60" w:author="NOKIA" w:date="2022-10-12T14:38:00Z">
          <w:r w:rsidR="00B71A72" w:rsidDel="002F257D">
            <w:t xml:space="preserve"> </w:t>
          </w:r>
        </w:ins>
        <w:ins w:id="61" w:author="NOKIA" w:date="2022-10-12T14:39:00Z">
          <w:r w:rsidR="00B71A72" w:rsidDel="002F257D">
            <w:t>(</w:t>
          </w:r>
        </w:ins>
        <w:ins w:id="62" w:author="NOKIA" w:date="2022-10-12T14:38:00Z">
          <w:r w:rsidR="00B71A72" w:rsidDel="002F257D">
            <w:t>NG.113</w:t>
          </w:r>
        </w:ins>
        <w:ins w:id="63" w:author="NOKIA" w:date="2022-10-12T14:39:00Z">
          <w:r w:rsidR="00B71A72" w:rsidDel="002F257D">
            <w:t>)</w:t>
          </w:r>
        </w:ins>
        <w:ins w:id="64" w:author="Nokia1" w:date="2022-09-30T09:58:00Z">
          <w:r w:rsidDel="002F257D">
            <w:t xml:space="preserve"> that roaming partners support the same </w:t>
          </w:r>
        </w:ins>
        <w:ins w:id="65" w:author="Nokia1" w:date="2022-09-30T09:59:00Z">
          <w:r w:rsidDel="002F257D">
            <w:t>authorization method.</w:t>
          </w:r>
        </w:ins>
      </w:moveFrom>
    </w:p>
    <w:moveFromRangeEnd w:id="50"/>
    <w:p w14:paraId="37358912" w14:textId="1A6B633F" w:rsidR="00965182" w:rsidDel="00696046" w:rsidRDefault="00965182" w:rsidP="002F257D">
      <w:pPr>
        <w:rPr>
          <w:ins w:id="66" w:author="NOKIA" w:date="2022-08-15T09:31:00Z"/>
          <w:del w:id="67" w:author="Nokia3" w:date="2022-10-13T12:19:00Z"/>
        </w:rPr>
      </w:pPr>
      <w:ins w:id="68" w:author="NOKIA" w:date="2022-08-15T09:31:00Z">
        <w:del w:id="69" w:author="Nokia3" w:date="2022-10-13T12:19:00Z">
          <w:r w:rsidDel="00696046">
            <w:delText xml:space="preserve">No normative work is required. </w:delText>
          </w:r>
        </w:del>
      </w:ins>
    </w:p>
    <w:p w14:paraId="1BD85ABF" w14:textId="0BE3A930" w:rsidR="00965182" w:rsidDel="002F257D" w:rsidRDefault="00965182" w:rsidP="002F257D">
      <w:pPr>
        <w:rPr>
          <w:ins w:id="70" w:author="NOKIA" w:date="2022-08-15T09:31:00Z"/>
          <w:del w:id="71" w:author="Nokia3" w:date="2022-10-13T17:00:00Z"/>
        </w:rPr>
        <w:pPrChange w:id="72" w:author="Nokia3" w:date="2022-10-13T17:00:00Z">
          <w:pPr/>
        </w:pPrChange>
      </w:pPr>
      <w:ins w:id="73" w:author="NOKIA" w:date="2022-08-15T09:31:00Z">
        <w:del w:id="74" w:author="Nokia3" w:date="2022-10-13T17:00:00Z">
          <w:r w:rsidDel="002F257D">
            <w:delText xml:space="preserve">Any other solution than using existing stage 3 methods requires </w:delText>
          </w:r>
        </w:del>
        <w:del w:id="75" w:author="Nokia3" w:date="2022-10-13T12:19:00Z">
          <w:r w:rsidDel="00696046">
            <w:delText>more work</w:delText>
          </w:r>
        </w:del>
      </w:ins>
      <w:ins w:id="76" w:author="Nokia1" w:date="2022-09-30T09:59:00Z">
        <w:del w:id="77" w:author="Nokia3" w:date="2022-10-13T12:19:00Z">
          <w:r w:rsidR="000E7036" w:rsidDel="00696046">
            <w:delText>, i.e.</w:delText>
          </w:r>
        </w:del>
      </w:ins>
      <w:ins w:id="78" w:author="Nokia1" w:date="2022-09-30T10:00:00Z">
        <w:del w:id="79" w:author="Nokia3" w:date="2022-10-13T12:19:00Z">
          <w:r w:rsidR="000E7036" w:rsidDel="00696046">
            <w:delText>,</w:delText>
          </w:r>
        </w:del>
      </w:ins>
      <w:ins w:id="80" w:author="Nokia1" w:date="2022-09-30T09:59:00Z">
        <w:del w:id="81" w:author="Nokia3" w:date="2022-10-13T12:19:00Z">
          <w:r w:rsidR="000E7036" w:rsidDel="00696046">
            <w:delText xml:space="preserve"> </w:delText>
          </w:r>
        </w:del>
      </w:ins>
      <w:ins w:id="82" w:author="Nokia1" w:date="2022-09-30T10:00:00Z">
        <w:del w:id="83" w:author="Nokia3" w:date="2022-10-13T17:00:00Z">
          <w:r w:rsidR="000E7036" w:rsidDel="002F257D">
            <w:delText>changing the requirements of 33.501</w:delText>
          </w:r>
        </w:del>
      </w:ins>
      <w:ins w:id="84" w:author="NOKIA" w:date="2022-08-15T09:31:00Z">
        <w:del w:id="85" w:author="Nokia3" w:date="2022-10-13T17:00:00Z">
          <w:r w:rsidDel="002F257D">
            <w:delText xml:space="preserve"> and </w:delText>
          </w:r>
        </w:del>
      </w:ins>
      <w:ins w:id="86" w:author="Nokia1" w:date="2022-09-30T10:00:00Z">
        <w:del w:id="87" w:author="Nokia3" w:date="2022-10-13T17:00:00Z">
          <w:r w:rsidR="000E7036" w:rsidDel="002F257D">
            <w:delText xml:space="preserve">getting </w:delText>
          </w:r>
        </w:del>
      </w:ins>
      <w:ins w:id="88" w:author="NOKIA" w:date="2022-08-15T09:31:00Z">
        <w:del w:id="89" w:author="Nokia3" w:date="2022-10-13T17:00:00Z">
          <w:r w:rsidDel="002F257D">
            <w:delText>guidance at</w:delText>
          </w:r>
        </w:del>
      </w:ins>
      <w:ins w:id="90" w:author="Nokia1" w:date="2022-09-30T10:02:00Z">
        <w:del w:id="91" w:author="Nokia3" w:date="2022-10-13T17:00:00Z">
          <w:r w:rsidR="003E6860" w:rsidDel="002F257D">
            <w:delText>from</w:delText>
          </w:r>
        </w:del>
      </w:ins>
      <w:ins w:id="92" w:author="NOKIA" w:date="2022-08-15T09:31:00Z">
        <w:del w:id="93" w:author="Nokia3" w:date="2022-10-13T17:00:00Z">
          <w:r w:rsidDel="002F257D">
            <w:delText xml:space="preserve"> GSMA level. Potentially an LS exchange on the topic could be helpful.</w:delText>
          </w:r>
        </w:del>
      </w:ins>
    </w:p>
    <w:p w14:paraId="46BB70E7" w14:textId="3C778952" w:rsidR="003E6860" w:rsidRDefault="003E6860" w:rsidP="002F257D">
      <w:pPr>
        <w:rPr>
          <w:moveTo w:id="94" w:author="Nokia1" w:date="2022-09-30T10:02:00Z"/>
        </w:rPr>
        <w:pPrChange w:id="95" w:author="Nokia3" w:date="2022-10-13T17:00:00Z">
          <w:pPr/>
        </w:pPrChange>
      </w:pPr>
      <w:moveToRangeStart w:id="96" w:author="Nokia1" w:date="2022-09-30T10:02:00Z" w:name="move115424539"/>
      <w:moveTo w:id="97" w:author="Nokia1" w:date="2022-09-30T10:02:00Z">
        <w:del w:id="98" w:author="Nokia3" w:date="2022-10-13T17:00:00Z">
          <w:r w:rsidDel="002F257D">
            <w:delText xml:space="preserve">Currently, roaming contracts between operators do not cover the authorization method for NF service consumption. </w:delText>
          </w:r>
        </w:del>
        <w:del w:id="99" w:author="Nokia3" w:date="2022-10-13T12:21:00Z">
          <w:r w:rsidDel="00696046">
            <w:delText>But the key issue seems to suggest that triggering such discussion at GSMA level could be helpful.</w:delText>
          </w:r>
          <w:r w:rsidRPr="00552DB8" w:rsidDel="00696046">
            <w:delText xml:space="preserve"> </w:delText>
          </w:r>
        </w:del>
      </w:moveTo>
    </w:p>
    <w:moveToRangeEnd w:id="96"/>
    <w:p w14:paraId="561E17BE" w14:textId="537F6530" w:rsidR="00965182" w:rsidRPr="003F58B6" w:rsidDel="00696046" w:rsidRDefault="00965182" w:rsidP="00965182">
      <w:pPr>
        <w:rPr>
          <w:ins w:id="100" w:author="NOKIA" w:date="2022-08-15T09:31:00Z"/>
          <w:del w:id="101" w:author="Nokia3" w:date="2022-10-13T12:21:00Z"/>
        </w:rPr>
      </w:pPr>
    </w:p>
    <w:p w14:paraId="5B81C35E" w14:textId="77777777" w:rsidR="00965182" w:rsidRDefault="00965182" w:rsidP="00965182"/>
    <w:p w14:paraId="1C30C3D8" w14:textId="77777777" w:rsidR="00965182" w:rsidRDefault="00965182" w:rsidP="00965182"/>
    <w:p w14:paraId="15D5EF04" w14:textId="77777777" w:rsidR="00965182" w:rsidRDefault="00965182" w:rsidP="00965182"/>
    <w:p w14:paraId="4B3F331C" w14:textId="77777777" w:rsidR="00965182" w:rsidRDefault="00965182" w:rsidP="00965182"/>
    <w:p w14:paraId="52989E06" w14:textId="77777777" w:rsidR="00965182" w:rsidRDefault="00965182" w:rsidP="00965182"/>
    <w:p w14:paraId="43F338C0" w14:textId="77777777" w:rsidR="00965182" w:rsidRDefault="00965182" w:rsidP="00965182"/>
    <w:p w14:paraId="5A4D8077" w14:textId="77777777" w:rsidR="00965182" w:rsidRDefault="00965182" w:rsidP="00965182"/>
    <w:p w14:paraId="006BC70F" w14:textId="62C6CCEA" w:rsidR="00473C38" w:rsidRDefault="00473C38" w:rsidP="00473C38"/>
    <w:p w14:paraId="0DC34BED" w14:textId="1ED3F7E7" w:rsidR="00473C38" w:rsidRPr="00473C38" w:rsidRDefault="00473C38" w:rsidP="00473C38">
      <w:pPr>
        <w:rPr>
          <w:sz w:val="40"/>
          <w:szCs w:val="40"/>
        </w:rPr>
      </w:pPr>
      <w:r w:rsidRPr="00473C38">
        <w:rPr>
          <w:sz w:val="40"/>
          <w:szCs w:val="40"/>
        </w:rPr>
        <w:t xml:space="preserve">*********** </w:t>
      </w:r>
      <w:r>
        <w:rPr>
          <w:sz w:val="40"/>
          <w:szCs w:val="40"/>
        </w:rPr>
        <w:t>END</w:t>
      </w:r>
      <w:r w:rsidRPr="00473C38">
        <w:rPr>
          <w:sz w:val="40"/>
          <w:szCs w:val="40"/>
        </w:rPr>
        <w:t xml:space="preserve"> OF CHANGE</w:t>
      </w:r>
    </w:p>
    <w:p w14:paraId="7FB00917" w14:textId="77777777" w:rsidR="00473C38" w:rsidRPr="00473C38" w:rsidRDefault="00473C38" w:rsidP="00473C38"/>
    <w:sectPr w:rsidR="00473C38" w:rsidRPr="00473C38">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Nokia1" w:date="2022-10-03T12:51:00Z" w:initials="Nokia">
    <w:p w14:paraId="61993515" w14:textId="1AFC8FAE" w:rsidR="00F75054" w:rsidRDefault="00F75054">
      <w:pPr>
        <w:pStyle w:val="CommentText"/>
      </w:pPr>
      <w:r>
        <w:rPr>
          <w:rStyle w:val="CommentReference"/>
        </w:rPr>
        <w:annotationRef/>
      </w:r>
      <w:r>
        <w:t xml:space="preserve">All text is new, </w:t>
      </w:r>
      <w:r w:rsidRPr="00F75054">
        <w:rPr>
          <w:highlight w:val="yellow"/>
        </w:rPr>
        <w:t>changes over changes to be removed</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9935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5594E" w16cex:dateUtc="2022-10-03T1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993515" w16cid:durableId="26E559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56B15" w14:textId="77777777" w:rsidR="00223339" w:rsidRDefault="00223339">
      <w:r>
        <w:separator/>
      </w:r>
    </w:p>
  </w:endnote>
  <w:endnote w:type="continuationSeparator" w:id="0">
    <w:p w14:paraId="0EDD6DFF" w14:textId="77777777" w:rsidR="00223339" w:rsidRDefault="002233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E923C" w14:textId="77777777" w:rsidR="00223339" w:rsidRDefault="00223339">
      <w:r>
        <w:separator/>
      </w:r>
    </w:p>
  </w:footnote>
  <w:footnote w:type="continuationSeparator" w:id="0">
    <w:p w14:paraId="4BD687D7" w14:textId="77777777" w:rsidR="00223339" w:rsidRDefault="002233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3">
    <w15:presenceInfo w15:providerId="None" w15:userId="Nokia3"/>
  </w15:person>
  <w15:person w15:author="Nokia1">
    <w15:presenceInfo w15:providerId="None" w15:userId="Nokia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C6F2C"/>
    <w:rsid w:val="000D1B5B"/>
    <w:rsid w:val="000E7036"/>
    <w:rsid w:val="0010401F"/>
    <w:rsid w:val="00112FC3"/>
    <w:rsid w:val="00122EA4"/>
    <w:rsid w:val="001261A5"/>
    <w:rsid w:val="00173FA3"/>
    <w:rsid w:val="00184B6F"/>
    <w:rsid w:val="001861E5"/>
    <w:rsid w:val="001B1652"/>
    <w:rsid w:val="001C3EC8"/>
    <w:rsid w:val="001D2BD4"/>
    <w:rsid w:val="001D6911"/>
    <w:rsid w:val="00201947"/>
    <w:rsid w:val="0020395B"/>
    <w:rsid w:val="002046CB"/>
    <w:rsid w:val="00204DC9"/>
    <w:rsid w:val="002062C0"/>
    <w:rsid w:val="00215130"/>
    <w:rsid w:val="00223339"/>
    <w:rsid w:val="00230002"/>
    <w:rsid w:val="00237059"/>
    <w:rsid w:val="00244C9A"/>
    <w:rsid w:val="00247216"/>
    <w:rsid w:val="002A1857"/>
    <w:rsid w:val="002C7F38"/>
    <w:rsid w:val="002F257D"/>
    <w:rsid w:val="0030628A"/>
    <w:rsid w:val="0035122B"/>
    <w:rsid w:val="00353451"/>
    <w:rsid w:val="00371032"/>
    <w:rsid w:val="00371B44"/>
    <w:rsid w:val="003875BB"/>
    <w:rsid w:val="003C122B"/>
    <w:rsid w:val="003C5A97"/>
    <w:rsid w:val="003C7A04"/>
    <w:rsid w:val="003D40C7"/>
    <w:rsid w:val="003E6860"/>
    <w:rsid w:val="003F52B2"/>
    <w:rsid w:val="00440414"/>
    <w:rsid w:val="004558E9"/>
    <w:rsid w:val="0045777E"/>
    <w:rsid w:val="00473C38"/>
    <w:rsid w:val="004959AC"/>
    <w:rsid w:val="004B3753"/>
    <w:rsid w:val="004C31D2"/>
    <w:rsid w:val="004D55C2"/>
    <w:rsid w:val="004F3275"/>
    <w:rsid w:val="004F77BE"/>
    <w:rsid w:val="00521131"/>
    <w:rsid w:val="00527C0B"/>
    <w:rsid w:val="005410F6"/>
    <w:rsid w:val="00567188"/>
    <w:rsid w:val="005729C4"/>
    <w:rsid w:val="00575466"/>
    <w:rsid w:val="0059227B"/>
    <w:rsid w:val="005B0966"/>
    <w:rsid w:val="005B0B8E"/>
    <w:rsid w:val="005B795D"/>
    <w:rsid w:val="0060514A"/>
    <w:rsid w:val="00613820"/>
    <w:rsid w:val="00652248"/>
    <w:rsid w:val="00657B80"/>
    <w:rsid w:val="00675B3C"/>
    <w:rsid w:val="0069495C"/>
    <w:rsid w:val="00696046"/>
    <w:rsid w:val="006D340A"/>
    <w:rsid w:val="00715A1D"/>
    <w:rsid w:val="00760BB0"/>
    <w:rsid w:val="0076157A"/>
    <w:rsid w:val="00784593"/>
    <w:rsid w:val="007A00EF"/>
    <w:rsid w:val="007B19EA"/>
    <w:rsid w:val="007C0A2D"/>
    <w:rsid w:val="007C27B0"/>
    <w:rsid w:val="007D0C0F"/>
    <w:rsid w:val="007D2233"/>
    <w:rsid w:val="007E537E"/>
    <w:rsid w:val="007F300B"/>
    <w:rsid w:val="008014C3"/>
    <w:rsid w:val="00850812"/>
    <w:rsid w:val="00872EB0"/>
    <w:rsid w:val="00876B9A"/>
    <w:rsid w:val="008841F2"/>
    <w:rsid w:val="008933BF"/>
    <w:rsid w:val="008A10C4"/>
    <w:rsid w:val="008B0248"/>
    <w:rsid w:val="008C027C"/>
    <w:rsid w:val="008F5F33"/>
    <w:rsid w:val="0091046A"/>
    <w:rsid w:val="00926ABD"/>
    <w:rsid w:val="00940BCA"/>
    <w:rsid w:val="00947F4E"/>
    <w:rsid w:val="00965182"/>
    <w:rsid w:val="00966D47"/>
    <w:rsid w:val="00992312"/>
    <w:rsid w:val="009C0DED"/>
    <w:rsid w:val="00A27204"/>
    <w:rsid w:val="00A37D7F"/>
    <w:rsid w:val="00A46410"/>
    <w:rsid w:val="00A57688"/>
    <w:rsid w:val="00A64948"/>
    <w:rsid w:val="00A84A94"/>
    <w:rsid w:val="00A86BF7"/>
    <w:rsid w:val="00A96B4A"/>
    <w:rsid w:val="00AD1DAA"/>
    <w:rsid w:val="00AE3760"/>
    <w:rsid w:val="00AF1E23"/>
    <w:rsid w:val="00AF7F81"/>
    <w:rsid w:val="00B01AFF"/>
    <w:rsid w:val="00B05CC7"/>
    <w:rsid w:val="00B27E39"/>
    <w:rsid w:val="00B350D8"/>
    <w:rsid w:val="00B71A72"/>
    <w:rsid w:val="00B76763"/>
    <w:rsid w:val="00B7732B"/>
    <w:rsid w:val="00B879F0"/>
    <w:rsid w:val="00B942FF"/>
    <w:rsid w:val="00BC25AA"/>
    <w:rsid w:val="00C022E3"/>
    <w:rsid w:val="00C05A8D"/>
    <w:rsid w:val="00C4712D"/>
    <w:rsid w:val="00C555C9"/>
    <w:rsid w:val="00C94F55"/>
    <w:rsid w:val="00CA7D62"/>
    <w:rsid w:val="00CB07A8"/>
    <w:rsid w:val="00CD4A57"/>
    <w:rsid w:val="00D33604"/>
    <w:rsid w:val="00D37B08"/>
    <w:rsid w:val="00D437FF"/>
    <w:rsid w:val="00D5130C"/>
    <w:rsid w:val="00D62265"/>
    <w:rsid w:val="00D8512E"/>
    <w:rsid w:val="00DA1E58"/>
    <w:rsid w:val="00DE4EF2"/>
    <w:rsid w:val="00DF2C0E"/>
    <w:rsid w:val="00E04DB6"/>
    <w:rsid w:val="00E06FFB"/>
    <w:rsid w:val="00E30155"/>
    <w:rsid w:val="00E91FE1"/>
    <w:rsid w:val="00EA5E95"/>
    <w:rsid w:val="00ED4954"/>
    <w:rsid w:val="00EE0943"/>
    <w:rsid w:val="00EE1A90"/>
    <w:rsid w:val="00EE33A2"/>
    <w:rsid w:val="00F34DBB"/>
    <w:rsid w:val="00F67A1C"/>
    <w:rsid w:val="00F75054"/>
    <w:rsid w:val="00F8234E"/>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285</Words>
  <Characters>2652</Characters>
  <Application>Microsoft Office Word</Application>
  <DocSecurity>0</DocSecurity>
  <Lines>22</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93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3</cp:lastModifiedBy>
  <cp:revision>2</cp:revision>
  <cp:lastPrinted>1899-12-31T23:00:00Z</cp:lastPrinted>
  <dcterms:created xsi:type="dcterms:W3CDTF">2022-10-13T15:01:00Z</dcterms:created>
  <dcterms:modified xsi:type="dcterms:W3CDTF">2022-10-1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